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D6C32" w14:textId="5D05E4B9" w:rsidR="008F787D" w:rsidRPr="00986726" w:rsidRDefault="009A1EBA" w:rsidP="008F787D">
      <w:pPr>
        <w:rPr>
          <w:rFonts w:ascii="Times New Roman" w:hAnsi="Times New Roman" w:cs="Times New Roman"/>
          <w:sz w:val="24"/>
          <w:szCs w:val="24"/>
        </w:rPr>
      </w:pPr>
      <w:r w:rsidRPr="00986726">
        <w:rPr>
          <w:rFonts w:ascii="Times New Roman" w:hAnsi="Times New Roman" w:cs="Times New Roman"/>
          <w:sz w:val="24"/>
          <w:szCs w:val="24"/>
        </w:rPr>
        <w:t>Search strategy used in PubMed database</w:t>
      </w:r>
    </w:p>
    <w:tbl>
      <w:tblPr>
        <w:tblStyle w:val="GridTable3"/>
        <w:tblW w:w="13467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4462"/>
        <w:gridCol w:w="1067"/>
        <w:gridCol w:w="7938"/>
      </w:tblGrid>
      <w:tr w:rsidR="00986726" w:rsidRPr="00986726" w14:paraId="37013FBD" w14:textId="77777777" w:rsidTr="007D7C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62" w:type="dxa"/>
          </w:tcPr>
          <w:p w14:paraId="630CBB44" w14:textId="77777777" w:rsidR="00986726" w:rsidRPr="00986726" w:rsidRDefault="00986726" w:rsidP="008F787D">
            <w:pPr>
              <w:tabs>
                <w:tab w:val="left" w:pos="900"/>
              </w:tabs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Search Topic</w:t>
            </w:r>
          </w:p>
        </w:tc>
        <w:tc>
          <w:tcPr>
            <w:tcW w:w="1067" w:type="dxa"/>
          </w:tcPr>
          <w:p w14:paraId="7A78F844" w14:textId="77777777" w:rsidR="00986726" w:rsidRPr="00986726" w:rsidRDefault="00986726" w:rsidP="008F787D">
            <w:pPr>
              <w:tabs>
                <w:tab w:val="left" w:pos="90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7938" w:type="dxa"/>
          </w:tcPr>
          <w:p w14:paraId="0DD93D5F" w14:textId="77777777" w:rsidR="00986726" w:rsidRPr="00986726" w:rsidRDefault="00986726" w:rsidP="008F787D">
            <w:pPr>
              <w:tabs>
                <w:tab w:val="left" w:pos="90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Search Terms</w:t>
            </w:r>
          </w:p>
        </w:tc>
      </w:tr>
      <w:tr w:rsidR="00986726" w:rsidRPr="00986726" w14:paraId="7BB46B43" w14:textId="77777777" w:rsidTr="007D7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45F712CC" w14:textId="77777777" w:rsidR="00986726" w:rsidRPr="00986726" w:rsidRDefault="00986726" w:rsidP="008F787D">
            <w:pPr>
              <w:tabs>
                <w:tab w:val="left" w:pos="90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b/>
                <w:sz w:val="24"/>
                <w:szCs w:val="24"/>
              </w:rPr>
              <w:t>Population:</w:t>
            </w:r>
          </w:p>
          <w:p w14:paraId="3298ED7C" w14:textId="451F686C" w:rsidR="00986726" w:rsidRPr="00986726" w:rsidRDefault="00973477" w:rsidP="008F787D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ateral Epicondylitis </w:t>
            </w:r>
          </w:p>
        </w:tc>
        <w:tc>
          <w:tcPr>
            <w:tcW w:w="1067" w:type="dxa"/>
          </w:tcPr>
          <w:p w14:paraId="2FDB6B90" w14:textId="77777777" w:rsidR="00986726" w:rsidRPr="00986726" w:rsidRDefault="00986726" w:rsidP="008F787D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1</w:t>
            </w:r>
          </w:p>
          <w:p w14:paraId="0FBA5206" w14:textId="77777777" w:rsidR="00986726" w:rsidRPr="00986726" w:rsidRDefault="00986726" w:rsidP="008F787D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38" w:type="dxa"/>
          </w:tcPr>
          <w:p w14:paraId="79E97A6E" w14:textId="274CC56E" w:rsidR="00986726" w:rsidRPr="00986726" w:rsidRDefault="00546E35" w:rsidP="008F78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73477">
              <w:rPr>
                <w:rFonts w:ascii="Times New Roman" w:hAnsi="Times New Roman" w:cs="Times New Roman"/>
                <w:sz w:val="24"/>
                <w:szCs w:val="24"/>
              </w:rPr>
              <w:t>Tennis Elbow</w:t>
            </w:r>
            <w:r w:rsidR="00986726" w:rsidRPr="00986726">
              <w:rPr>
                <w:rFonts w:ascii="Times New Roman" w:hAnsi="Times New Roman" w:cs="Times New Roman"/>
                <w:sz w:val="24"/>
                <w:szCs w:val="24"/>
              </w:rPr>
              <w:t>"[Mesh]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986726"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DA66F6">
              <w:rPr>
                <w:rFonts w:ascii="Times New Roman" w:hAnsi="Times New Roman" w:cs="Times New Roman"/>
                <w:sz w:val="24"/>
                <w:szCs w:val="24"/>
              </w:rPr>
              <w:t>Lateral Epicondylitis</w:t>
            </w:r>
            <w:r w:rsidR="00EB41D5" w:rsidRPr="00986726">
              <w:rPr>
                <w:rFonts w:ascii="Times New Roman" w:hAnsi="Times New Roman" w:cs="Times New Roman"/>
                <w:sz w:val="24"/>
                <w:szCs w:val="24"/>
              </w:rPr>
              <w:t>[All Fields]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D0ACE64" w14:textId="6AE7668C" w:rsidR="00986726" w:rsidRPr="00986726" w:rsidRDefault="00986726" w:rsidP="008F78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OR 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DA66F6">
              <w:rPr>
                <w:rFonts w:ascii="Times New Roman" w:hAnsi="Times New Roman" w:cs="Times New Roman"/>
                <w:sz w:val="24"/>
                <w:szCs w:val="24"/>
              </w:rPr>
              <w:t>Latearl Epi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EB41D5" w:rsidRPr="00986726">
              <w:rPr>
                <w:rFonts w:ascii="Times New Roman" w:hAnsi="Times New Roman" w:cs="Times New Roman"/>
                <w:sz w:val="24"/>
                <w:szCs w:val="24"/>
              </w:rPr>
              <w:t>[All Fields]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86726" w:rsidRPr="00986726" w14:paraId="790A2521" w14:textId="77777777" w:rsidTr="007D7C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5383D6F6" w14:textId="77777777" w:rsidR="00986726" w:rsidRPr="00986726" w:rsidRDefault="00986726" w:rsidP="008F787D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</w:tcPr>
          <w:p w14:paraId="03DA6B52" w14:textId="77777777" w:rsidR="00986726" w:rsidRPr="00986726" w:rsidRDefault="00986726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2</w:t>
            </w:r>
          </w:p>
          <w:p w14:paraId="6D53D4FF" w14:textId="77777777" w:rsidR="00986726" w:rsidRPr="00986726" w:rsidRDefault="00986726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38" w:type="dxa"/>
          </w:tcPr>
          <w:p w14:paraId="441F1AEB" w14:textId="72D467ED" w:rsidR="00986726" w:rsidRPr="00986726" w:rsidRDefault="00986726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("</w:t>
            </w:r>
            <w:r w:rsidR="00973477">
              <w:rPr>
                <w:rFonts w:ascii="Times New Roman" w:hAnsi="Times New Roman" w:cs="Times New Roman"/>
                <w:sz w:val="24"/>
                <w:szCs w:val="24"/>
              </w:rPr>
              <w:t>Elbow tendinopathy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[MeSH Terms] OR "</w:t>
            </w:r>
            <w:r w:rsidR="00C33C9B">
              <w:rPr>
                <w:rFonts w:ascii="Times New Roman" w:hAnsi="Times New Roman" w:cs="Times New Roman"/>
                <w:sz w:val="24"/>
                <w:szCs w:val="24"/>
              </w:rPr>
              <w:t>tennis elbow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[All Fields]</w:t>
            </w:r>
          </w:p>
        </w:tc>
      </w:tr>
      <w:tr w:rsidR="00986726" w:rsidRPr="00986726" w14:paraId="64302C00" w14:textId="77777777" w:rsidTr="007D7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153F4D51" w14:textId="77777777" w:rsidR="00986726" w:rsidRPr="00986726" w:rsidRDefault="00986726" w:rsidP="008F787D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</w:tcPr>
          <w:p w14:paraId="3885C650" w14:textId="77777777" w:rsidR="00986726" w:rsidRPr="00986726" w:rsidRDefault="00986726" w:rsidP="008F787D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3</w:t>
            </w:r>
          </w:p>
        </w:tc>
        <w:tc>
          <w:tcPr>
            <w:tcW w:w="7938" w:type="dxa"/>
          </w:tcPr>
          <w:p w14:paraId="7E86623D" w14:textId="5F71C92A" w:rsidR="00986726" w:rsidRPr="00986726" w:rsidRDefault="00986726" w:rsidP="008F787D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inflammatory</w:t>
            </w:r>
            <w:r w:rsidR="00EB41D5" w:rsidRPr="00986726">
              <w:rPr>
                <w:rFonts w:ascii="Times New Roman" w:hAnsi="Times New Roman" w:cs="Times New Roman"/>
                <w:sz w:val="24"/>
                <w:szCs w:val="24"/>
              </w:rPr>
              <w:t>[All Fields]</w:t>
            </w:r>
            <w:r w:rsidR="00EB41D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AND (</w:t>
            </w:r>
            <w:r w:rsidR="001A423C">
              <w:rPr>
                <w:rFonts w:ascii="Times New Roman" w:hAnsi="Times New Roman" w:cs="Times New Roman"/>
                <w:sz w:val="24"/>
                <w:szCs w:val="24"/>
              </w:rPr>
              <w:t>tendinotpathy</w:t>
            </w:r>
            <w:r w:rsidR="00EB41D5" w:rsidRPr="00986726">
              <w:rPr>
                <w:rFonts w:ascii="Times New Roman" w:hAnsi="Times New Roman" w:cs="Times New Roman"/>
                <w:sz w:val="24"/>
                <w:szCs w:val="24"/>
              </w:rPr>
              <w:t>[All Fields]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1A42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423C" w:rsidRPr="00986726">
              <w:rPr>
                <w:rFonts w:ascii="Times New Roman" w:hAnsi="Times New Roman" w:cs="Times New Roman"/>
                <w:sz w:val="24"/>
                <w:szCs w:val="24"/>
              </w:rPr>
              <w:t>AND (</w:t>
            </w:r>
            <w:r w:rsidR="001A423C">
              <w:rPr>
                <w:rFonts w:ascii="Times New Roman" w:hAnsi="Times New Roman" w:cs="Times New Roman"/>
                <w:sz w:val="24"/>
                <w:szCs w:val="24"/>
              </w:rPr>
              <w:t>elbow</w:t>
            </w:r>
            <w:r w:rsidR="001A423C" w:rsidRPr="00986726">
              <w:rPr>
                <w:rFonts w:ascii="Times New Roman" w:hAnsi="Times New Roman" w:cs="Times New Roman"/>
                <w:sz w:val="24"/>
                <w:szCs w:val="24"/>
              </w:rPr>
              <w:t>[All Fields])</w:t>
            </w:r>
          </w:p>
        </w:tc>
      </w:tr>
      <w:tr w:rsidR="00EB41D5" w:rsidRPr="00986726" w14:paraId="4E7DC1E0" w14:textId="77777777" w:rsidTr="007D7C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2714E799" w14:textId="77777777" w:rsidR="00EB41D5" w:rsidRPr="00986726" w:rsidRDefault="00EB41D5" w:rsidP="008F787D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</w:tcPr>
          <w:p w14:paraId="7D5F43FD" w14:textId="032A8193" w:rsidR="00EB41D5" w:rsidRPr="00986726" w:rsidRDefault="00EB41D5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i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3CA935C5" w14:textId="06BF8BB5" w:rsidR="00EB41D5" w:rsidRPr="00986726" w:rsidRDefault="00EB41D5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38" w:type="dxa"/>
          </w:tcPr>
          <w:p w14:paraId="4E2414F9" w14:textId="2D9753AF" w:rsidR="00EB41D5" w:rsidRPr="00986726" w:rsidRDefault="00EB41D5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#1 OR #2 OR #3 </w:t>
            </w:r>
          </w:p>
          <w:p w14:paraId="5945683A" w14:textId="77777777" w:rsidR="00EB41D5" w:rsidRPr="00986726" w:rsidRDefault="00EB41D5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C55C1" w14:textId="77777777" w:rsidR="00EB41D5" w:rsidRPr="00986726" w:rsidRDefault="00EB41D5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80A0DB" w14:textId="4AC04BAD" w:rsidR="00EB41D5" w:rsidRPr="00986726" w:rsidRDefault="00EB41D5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41AB" w:rsidRPr="00986726" w14:paraId="369CC89E" w14:textId="77777777" w:rsidTr="007D7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5CA59EA3" w14:textId="77777777" w:rsidR="003541AB" w:rsidRPr="00986726" w:rsidRDefault="003541AB" w:rsidP="003541AB">
            <w:pPr>
              <w:tabs>
                <w:tab w:val="left" w:pos="90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b/>
                <w:sz w:val="24"/>
                <w:szCs w:val="24"/>
              </w:rPr>
              <w:t>Intervention:</w:t>
            </w:r>
          </w:p>
          <w:p w14:paraId="49837ED9" w14:textId="5365B88C" w:rsidR="003541AB" w:rsidRPr="00986726" w:rsidRDefault="00973477" w:rsidP="003541AB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telet rich plasma</w:t>
            </w:r>
          </w:p>
        </w:tc>
        <w:tc>
          <w:tcPr>
            <w:tcW w:w="1067" w:type="dxa"/>
          </w:tcPr>
          <w:p w14:paraId="54A627D1" w14:textId="323B5417" w:rsidR="003541AB" w:rsidRPr="00986726" w:rsidRDefault="003541AB" w:rsidP="008F787D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i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938" w:type="dxa"/>
          </w:tcPr>
          <w:p w14:paraId="453BB354" w14:textId="77F743E2" w:rsidR="003541AB" w:rsidRPr="00986726" w:rsidRDefault="003541AB" w:rsidP="008F787D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1A423C">
              <w:rPr>
                <w:rFonts w:ascii="Times New Roman" w:hAnsi="Times New Roman" w:cs="Times New Roman"/>
                <w:sz w:val="24"/>
                <w:szCs w:val="24"/>
              </w:rPr>
              <w:t xml:space="preserve">Platelet </w:t>
            </w:r>
            <w:r w:rsidR="001C6B1B">
              <w:rPr>
                <w:rFonts w:ascii="Times New Roman" w:hAnsi="Times New Roman" w:cs="Times New Roman"/>
                <w:sz w:val="24"/>
                <w:szCs w:val="24"/>
              </w:rPr>
              <w:t>rich plasma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1C6B1B">
              <w:rPr>
                <w:rFonts w:ascii="Times New Roman" w:hAnsi="Times New Roman" w:cs="Times New Roman"/>
                <w:sz w:val="24"/>
                <w:szCs w:val="24"/>
              </w:rPr>
              <w:t xml:space="preserve">[Mesh]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541AB" w:rsidRPr="00986726" w14:paraId="67CC0955" w14:textId="77777777" w:rsidTr="007D7C5F">
        <w:trPr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37C9324F" w14:textId="77777777" w:rsidR="003541AB" w:rsidRPr="00986726" w:rsidRDefault="003541AB" w:rsidP="008F787D">
            <w:pPr>
              <w:tabs>
                <w:tab w:val="left" w:pos="900"/>
              </w:tabs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</w:p>
        </w:tc>
        <w:tc>
          <w:tcPr>
            <w:tcW w:w="1067" w:type="dxa"/>
          </w:tcPr>
          <w:p w14:paraId="4374A249" w14:textId="36A11556" w:rsidR="003541AB" w:rsidRPr="00986726" w:rsidRDefault="003541AB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938" w:type="dxa"/>
          </w:tcPr>
          <w:p w14:paraId="0A421B5B" w14:textId="07AE7CCB" w:rsidR="00D958B2" w:rsidRPr="00986726" w:rsidRDefault="003541AB" w:rsidP="00D958B2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1C6B1B">
              <w:rPr>
                <w:rFonts w:ascii="Times New Roman" w:hAnsi="Times New Roman" w:cs="Times New Roman"/>
                <w:sz w:val="24"/>
                <w:szCs w:val="24"/>
              </w:rPr>
              <w:t>PRP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[</w:t>
            </w:r>
            <w:r w:rsidR="001C6B1B">
              <w:rPr>
                <w:rFonts w:ascii="Times New Roman" w:hAnsi="Times New Roman" w:cs="Times New Roman"/>
                <w:sz w:val="24"/>
                <w:szCs w:val="24"/>
              </w:rPr>
              <w:t>All Fields]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1DDFB9C" w14:textId="5E6D44FE" w:rsidR="003541AB" w:rsidRPr="00986726" w:rsidRDefault="003541AB" w:rsidP="008F787D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624" w:rsidRPr="00986726" w14:paraId="6B92EF39" w14:textId="77777777" w:rsidTr="007D7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0ED81344" w14:textId="77777777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</w:p>
        </w:tc>
        <w:tc>
          <w:tcPr>
            <w:tcW w:w="1067" w:type="dxa"/>
          </w:tcPr>
          <w:p w14:paraId="1267CBB5" w14:textId="74792D43" w:rsidR="00B92624" w:rsidRPr="00986726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938" w:type="dxa"/>
          </w:tcPr>
          <w:p w14:paraId="32FE947B" w14:textId="52BE81EC" w:rsidR="00B92624" w:rsidRPr="00986726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tologous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[All Fields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OR 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logenic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[All Fields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 AND (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1C6B1B">
              <w:rPr>
                <w:rFonts w:ascii="Times New Roman" w:hAnsi="Times New Roman" w:cs="Times New Roman"/>
                <w:sz w:val="24"/>
                <w:szCs w:val="24"/>
              </w:rPr>
              <w:t>PRP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"[All Fields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</w:p>
        </w:tc>
      </w:tr>
      <w:tr w:rsidR="00B92624" w:rsidRPr="00986726" w14:paraId="706FA04A" w14:textId="77777777" w:rsidTr="007D7C5F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198EF6FF" w14:textId="77777777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</w:p>
        </w:tc>
        <w:tc>
          <w:tcPr>
            <w:tcW w:w="1067" w:type="dxa"/>
          </w:tcPr>
          <w:p w14:paraId="1CA64472" w14:textId="67CA60FE" w:rsidR="00B92624" w:rsidRPr="00986726" w:rsidRDefault="00B92624" w:rsidP="00B92624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938" w:type="dxa"/>
          </w:tcPr>
          <w:p w14:paraId="5AC95000" w14:textId="775CCEA3" w:rsidR="00B92624" w:rsidRPr="00986726" w:rsidRDefault="00B92624" w:rsidP="00B92624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 OR #7</w:t>
            </w:r>
          </w:p>
        </w:tc>
      </w:tr>
      <w:tr w:rsidR="00B92624" w:rsidRPr="00986726" w14:paraId="40AC8936" w14:textId="77777777" w:rsidTr="007D7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16C59B54" w14:textId="5EF79F42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</w:tcPr>
          <w:p w14:paraId="35E4A535" w14:textId="71B50A30" w:rsidR="00B92624" w:rsidRPr="00986726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938" w:type="dxa"/>
          </w:tcPr>
          <w:p w14:paraId="3D9B9E7B" w14:textId="53DE080E" w:rsidR="00B92624" w:rsidRPr="00986726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B92624" w:rsidRPr="00986726" w14:paraId="41673AE9" w14:textId="77777777" w:rsidTr="007D7C5F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019E1979" w14:textId="77777777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b/>
                <w:sz w:val="24"/>
                <w:szCs w:val="24"/>
              </w:rPr>
              <w:t>Study design:</w:t>
            </w:r>
          </w:p>
          <w:p w14:paraId="3618B9E7" w14:textId="66F8E3A4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RCTs</w:t>
            </w:r>
          </w:p>
        </w:tc>
        <w:tc>
          <w:tcPr>
            <w:tcW w:w="1067" w:type="dxa"/>
          </w:tcPr>
          <w:p w14:paraId="6DA0B239" w14:textId="1598239A" w:rsidR="00B92624" w:rsidRPr="00986726" w:rsidRDefault="00B92624" w:rsidP="00B92624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938" w:type="dxa"/>
          </w:tcPr>
          <w:p w14:paraId="29599D4A" w14:textId="6D84DBBC" w:rsidR="00B92624" w:rsidRPr="00986726" w:rsidRDefault="00B92624" w:rsidP="00B92624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("clinical trial"[All Fields] OR "clinical trials as topic"[MeSH Terms] OR "clinical trials"[All Fields]OR “case series”[All Fields] OR “"randomized controlled trial"[All Fields] OR "randomized controlled trials as topic"[MeSH Terms] OR "randomized controlled trial"[pt] OR "controlled clinical trial"[pt] OR "randomized"[tiab] OR "randomly"[tiab] OR "trial"[ti] OR "randomised controlled trial"[All Fields] OR "randomized controlled trial"[pt] </w:t>
            </w:r>
          </w:p>
        </w:tc>
      </w:tr>
      <w:tr w:rsidR="00B92624" w:rsidRPr="00986726" w14:paraId="02B29C71" w14:textId="77777777" w:rsidTr="007D7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27239661" w14:textId="77777777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</w:tcPr>
          <w:p w14:paraId="1B4CC1D6" w14:textId="35273341" w:rsidR="00B92624" w:rsidRPr="00986726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11</w:t>
            </w:r>
          </w:p>
        </w:tc>
        <w:tc>
          <w:tcPr>
            <w:tcW w:w="7938" w:type="dxa"/>
          </w:tcPr>
          <w:p w14:paraId="6AB4E3DD" w14:textId="13A6518B" w:rsidR="00B92624" w:rsidRPr="003541AB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 AND #10</w:t>
            </w:r>
          </w:p>
        </w:tc>
      </w:tr>
      <w:tr w:rsidR="00B92624" w:rsidRPr="00986726" w14:paraId="325FDCBE" w14:textId="77777777" w:rsidTr="007D7C5F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19284B28" w14:textId="77777777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</w:tcPr>
          <w:p w14:paraId="39D8088A" w14:textId="192B4AD8" w:rsidR="00B92624" w:rsidRPr="00986726" w:rsidRDefault="00B92624" w:rsidP="00B92624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7938" w:type="dxa"/>
          </w:tcPr>
          <w:p w14:paraId="63D99112" w14:textId="4C440E3B" w:rsidR="00B92624" w:rsidRPr="00986726" w:rsidRDefault="00B92624" w:rsidP="00B92624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(“biography”[Publication Type] OR “comment”[Publication Type] OR “directory”[Publication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Type] OR “editorial”[Publication Type] OR “festschrift”[Publication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Type] OR “interview”[Publication Type] OR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“lecture”[Publication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Type] OR “legal case”[Publication Type] OR “legislation”[Publication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Type] OR “letter”[Publication Type] OR “news”[Publication Type] OR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“newspaper article”[Publication Type] OR “patient education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handout”[Publication Type] OR “popular work”[Publication Type] OR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“congress”[Publication Type] OR “consensus development</w:t>
            </w:r>
          </w:p>
          <w:p w14:paraId="2FCC59CB" w14:textId="50014307" w:rsidR="00B92624" w:rsidRPr="00986726" w:rsidRDefault="00B92624" w:rsidP="0047491F">
            <w:pPr>
              <w:tabs>
                <w:tab w:val="left" w:pos="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conference”[Publication Type] OR “consensus development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conference, nih”[Publication Type] OR “practice</w:t>
            </w:r>
            <w:r w:rsidR="004749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guideline”[Publication Type]) OR “Review”[Publication Type]) </w:t>
            </w:r>
          </w:p>
        </w:tc>
      </w:tr>
      <w:tr w:rsidR="00B92624" w:rsidRPr="00986726" w14:paraId="3DA06E2C" w14:textId="77777777" w:rsidTr="007D7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62" w:type="dxa"/>
          </w:tcPr>
          <w:p w14:paraId="2D428905" w14:textId="5B37B741" w:rsidR="00B92624" w:rsidRPr="00986726" w:rsidRDefault="00B92624" w:rsidP="00B92624">
            <w:pPr>
              <w:tabs>
                <w:tab w:val="left" w:pos="9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7" w:type="dxa"/>
          </w:tcPr>
          <w:p w14:paraId="6C8F5151" w14:textId="1B92871F" w:rsidR="00B92624" w:rsidRPr="00986726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7938" w:type="dxa"/>
          </w:tcPr>
          <w:p w14:paraId="25AA463E" w14:textId="78FFFF7D" w:rsidR="00B92624" w:rsidRPr="00986726" w:rsidRDefault="00B92624" w:rsidP="00B92624">
            <w:pPr>
              <w:tabs>
                <w:tab w:val="left" w:pos="90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986726">
              <w:rPr>
                <w:rFonts w:ascii="Times New Roman" w:hAnsi="Times New Roman" w:cs="Times New Roman"/>
                <w:sz w:val="24"/>
                <w:szCs w:val="24"/>
              </w:rPr>
              <w:t xml:space="preserve"> NOT #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</w:tbl>
    <w:p w14:paraId="33EF3CAC" w14:textId="77777777" w:rsidR="008F787D" w:rsidRPr="00986726" w:rsidRDefault="008F787D" w:rsidP="008F787D">
      <w:pPr>
        <w:rPr>
          <w:rFonts w:ascii="Times New Roman" w:hAnsi="Times New Roman" w:cs="Times New Roman"/>
          <w:sz w:val="24"/>
          <w:szCs w:val="24"/>
        </w:rPr>
      </w:pPr>
    </w:p>
    <w:p w14:paraId="7BF76EDE" w14:textId="77777777" w:rsidR="008F787D" w:rsidRPr="00986726" w:rsidRDefault="008F787D" w:rsidP="008F787D">
      <w:pPr>
        <w:rPr>
          <w:rFonts w:ascii="Times New Roman" w:hAnsi="Times New Roman" w:cs="Times New Roman"/>
          <w:sz w:val="24"/>
          <w:szCs w:val="24"/>
        </w:rPr>
      </w:pPr>
    </w:p>
    <w:p w14:paraId="748DCCE5" w14:textId="77777777" w:rsidR="008F787D" w:rsidRPr="00986726" w:rsidRDefault="008F787D">
      <w:pPr>
        <w:rPr>
          <w:rFonts w:ascii="Times New Roman" w:hAnsi="Times New Roman" w:cs="Times New Roman"/>
          <w:sz w:val="24"/>
          <w:szCs w:val="24"/>
        </w:rPr>
      </w:pPr>
    </w:p>
    <w:sectPr w:rsidR="008F787D" w:rsidRPr="00986726" w:rsidSect="00C764A7">
      <w:pgSz w:w="16838" w:h="11906" w:orient="landscape"/>
      <w:pgMar w:top="1417" w:right="1134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TKwtDQ2NTcwsTRV0lEKTi0uzszPAykwqQUA+g4yUiwAAAA="/>
  </w:docVars>
  <w:rsids>
    <w:rsidRoot w:val="007C0DC8"/>
    <w:rsid w:val="00000E6B"/>
    <w:rsid w:val="00020566"/>
    <w:rsid w:val="000263D7"/>
    <w:rsid w:val="0003044B"/>
    <w:rsid w:val="0003049F"/>
    <w:rsid w:val="0003717B"/>
    <w:rsid w:val="0004111C"/>
    <w:rsid w:val="000466EC"/>
    <w:rsid w:val="000675CB"/>
    <w:rsid w:val="00074367"/>
    <w:rsid w:val="000760DA"/>
    <w:rsid w:val="00077C9B"/>
    <w:rsid w:val="00077E23"/>
    <w:rsid w:val="00082001"/>
    <w:rsid w:val="00095BAD"/>
    <w:rsid w:val="00096782"/>
    <w:rsid w:val="000A0319"/>
    <w:rsid w:val="000A0515"/>
    <w:rsid w:val="000A0D5A"/>
    <w:rsid w:val="000A2DFA"/>
    <w:rsid w:val="000A6C95"/>
    <w:rsid w:val="000B17FD"/>
    <w:rsid w:val="000B2DDA"/>
    <w:rsid w:val="000B3E8B"/>
    <w:rsid w:val="000C13AF"/>
    <w:rsid w:val="000C2BE5"/>
    <w:rsid w:val="000C3967"/>
    <w:rsid w:val="000C5520"/>
    <w:rsid w:val="000C617B"/>
    <w:rsid w:val="000D6234"/>
    <w:rsid w:val="000E2814"/>
    <w:rsid w:val="000E405A"/>
    <w:rsid w:val="000F2484"/>
    <w:rsid w:val="000F3D08"/>
    <w:rsid w:val="000F5477"/>
    <w:rsid w:val="00103C53"/>
    <w:rsid w:val="00104E92"/>
    <w:rsid w:val="001101C4"/>
    <w:rsid w:val="0011067E"/>
    <w:rsid w:val="0011104A"/>
    <w:rsid w:val="001215C6"/>
    <w:rsid w:val="00125B58"/>
    <w:rsid w:val="0012608D"/>
    <w:rsid w:val="00132289"/>
    <w:rsid w:val="00134982"/>
    <w:rsid w:val="001378A9"/>
    <w:rsid w:val="001437AB"/>
    <w:rsid w:val="00146043"/>
    <w:rsid w:val="00150F4B"/>
    <w:rsid w:val="001514AD"/>
    <w:rsid w:val="001560B6"/>
    <w:rsid w:val="0016182A"/>
    <w:rsid w:val="001631A7"/>
    <w:rsid w:val="00171353"/>
    <w:rsid w:val="00172CDC"/>
    <w:rsid w:val="00173B15"/>
    <w:rsid w:val="00186149"/>
    <w:rsid w:val="001867BE"/>
    <w:rsid w:val="001912F0"/>
    <w:rsid w:val="001A423C"/>
    <w:rsid w:val="001A4434"/>
    <w:rsid w:val="001B0375"/>
    <w:rsid w:val="001B658C"/>
    <w:rsid w:val="001C4B50"/>
    <w:rsid w:val="001C4D9C"/>
    <w:rsid w:val="001C6B1B"/>
    <w:rsid w:val="001D144B"/>
    <w:rsid w:val="001D282E"/>
    <w:rsid w:val="001D335B"/>
    <w:rsid w:val="001F195C"/>
    <w:rsid w:val="00201F0A"/>
    <w:rsid w:val="00204A91"/>
    <w:rsid w:val="0021059A"/>
    <w:rsid w:val="00210A2F"/>
    <w:rsid w:val="002302AD"/>
    <w:rsid w:val="00235669"/>
    <w:rsid w:val="002518D6"/>
    <w:rsid w:val="002540EE"/>
    <w:rsid w:val="002604FF"/>
    <w:rsid w:val="00263921"/>
    <w:rsid w:val="00266ACE"/>
    <w:rsid w:val="00266C19"/>
    <w:rsid w:val="002748F8"/>
    <w:rsid w:val="002A3186"/>
    <w:rsid w:val="002A4D42"/>
    <w:rsid w:val="002A7DE1"/>
    <w:rsid w:val="002B0BCE"/>
    <w:rsid w:val="002B163F"/>
    <w:rsid w:val="002B1BE3"/>
    <w:rsid w:val="002B24E9"/>
    <w:rsid w:val="002B7142"/>
    <w:rsid w:val="002C22DA"/>
    <w:rsid w:val="002C51BF"/>
    <w:rsid w:val="002C6DB6"/>
    <w:rsid w:val="002D13FE"/>
    <w:rsid w:val="002D442F"/>
    <w:rsid w:val="002E0319"/>
    <w:rsid w:val="002F1F6F"/>
    <w:rsid w:val="002F2E19"/>
    <w:rsid w:val="002F3689"/>
    <w:rsid w:val="003022FD"/>
    <w:rsid w:val="00306455"/>
    <w:rsid w:val="00307C3D"/>
    <w:rsid w:val="0031454B"/>
    <w:rsid w:val="00315CC3"/>
    <w:rsid w:val="00321413"/>
    <w:rsid w:val="00324010"/>
    <w:rsid w:val="00327561"/>
    <w:rsid w:val="00330BE9"/>
    <w:rsid w:val="0033678A"/>
    <w:rsid w:val="00340771"/>
    <w:rsid w:val="00344BF7"/>
    <w:rsid w:val="0035104D"/>
    <w:rsid w:val="003521AA"/>
    <w:rsid w:val="00353CB2"/>
    <w:rsid w:val="003541AB"/>
    <w:rsid w:val="00362EC4"/>
    <w:rsid w:val="003708A5"/>
    <w:rsid w:val="00376EB8"/>
    <w:rsid w:val="00385502"/>
    <w:rsid w:val="003926D8"/>
    <w:rsid w:val="003937AA"/>
    <w:rsid w:val="00393E4E"/>
    <w:rsid w:val="00394469"/>
    <w:rsid w:val="003945E8"/>
    <w:rsid w:val="003A1992"/>
    <w:rsid w:val="003B11D2"/>
    <w:rsid w:val="003C4036"/>
    <w:rsid w:val="003E377D"/>
    <w:rsid w:val="00405251"/>
    <w:rsid w:val="00405426"/>
    <w:rsid w:val="004059BF"/>
    <w:rsid w:val="00414C62"/>
    <w:rsid w:val="00420FA1"/>
    <w:rsid w:val="00424CBC"/>
    <w:rsid w:val="0043078F"/>
    <w:rsid w:val="004322E4"/>
    <w:rsid w:val="00442DE0"/>
    <w:rsid w:val="00447B53"/>
    <w:rsid w:val="00461212"/>
    <w:rsid w:val="00466AB9"/>
    <w:rsid w:val="0047031E"/>
    <w:rsid w:val="00470562"/>
    <w:rsid w:val="0047491F"/>
    <w:rsid w:val="0048057A"/>
    <w:rsid w:val="00480646"/>
    <w:rsid w:val="0048330B"/>
    <w:rsid w:val="0048593B"/>
    <w:rsid w:val="00487198"/>
    <w:rsid w:val="00490EC4"/>
    <w:rsid w:val="00493693"/>
    <w:rsid w:val="004A139B"/>
    <w:rsid w:val="004A46D2"/>
    <w:rsid w:val="004B0A44"/>
    <w:rsid w:val="004B36C6"/>
    <w:rsid w:val="004B79A9"/>
    <w:rsid w:val="004C01CC"/>
    <w:rsid w:val="004C174A"/>
    <w:rsid w:val="004C7380"/>
    <w:rsid w:val="004D0A07"/>
    <w:rsid w:val="004D1A75"/>
    <w:rsid w:val="004D41D4"/>
    <w:rsid w:val="004D6CBC"/>
    <w:rsid w:val="004E06DD"/>
    <w:rsid w:val="004E1646"/>
    <w:rsid w:val="004E6EFF"/>
    <w:rsid w:val="004F032B"/>
    <w:rsid w:val="004F0477"/>
    <w:rsid w:val="004F1091"/>
    <w:rsid w:val="004F34C8"/>
    <w:rsid w:val="00503414"/>
    <w:rsid w:val="00510656"/>
    <w:rsid w:val="0051102D"/>
    <w:rsid w:val="00512F8D"/>
    <w:rsid w:val="005133E5"/>
    <w:rsid w:val="00524623"/>
    <w:rsid w:val="00525408"/>
    <w:rsid w:val="00527F90"/>
    <w:rsid w:val="0054052E"/>
    <w:rsid w:val="005424FB"/>
    <w:rsid w:val="005425BD"/>
    <w:rsid w:val="00546E35"/>
    <w:rsid w:val="00550336"/>
    <w:rsid w:val="00576D53"/>
    <w:rsid w:val="005A36BB"/>
    <w:rsid w:val="005A3888"/>
    <w:rsid w:val="005A6450"/>
    <w:rsid w:val="005A7A44"/>
    <w:rsid w:val="005A7B99"/>
    <w:rsid w:val="005B23A2"/>
    <w:rsid w:val="005B339D"/>
    <w:rsid w:val="005C1634"/>
    <w:rsid w:val="005C5173"/>
    <w:rsid w:val="005E41B0"/>
    <w:rsid w:val="005E7AEF"/>
    <w:rsid w:val="005F0B45"/>
    <w:rsid w:val="005F1F70"/>
    <w:rsid w:val="005F3706"/>
    <w:rsid w:val="005F51D1"/>
    <w:rsid w:val="005F6132"/>
    <w:rsid w:val="0060311E"/>
    <w:rsid w:val="00606720"/>
    <w:rsid w:val="00612C0E"/>
    <w:rsid w:val="00621CA1"/>
    <w:rsid w:val="0063174E"/>
    <w:rsid w:val="0063273F"/>
    <w:rsid w:val="00635CD7"/>
    <w:rsid w:val="00635EA5"/>
    <w:rsid w:val="006376D4"/>
    <w:rsid w:val="0064586F"/>
    <w:rsid w:val="00651488"/>
    <w:rsid w:val="00654FB2"/>
    <w:rsid w:val="00655C40"/>
    <w:rsid w:val="0065613D"/>
    <w:rsid w:val="006579E1"/>
    <w:rsid w:val="00660F2A"/>
    <w:rsid w:val="00672AE6"/>
    <w:rsid w:val="00674F6D"/>
    <w:rsid w:val="00675226"/>
    <w:rsid w:val="00681089"/>
    <w:rsid w:val="00686E98"/>
    <w:rsid w:val="00691433"/>
    <w:rsid w:val="00693A20"/>
    <w:rsid w:val="0069574D"/>
    <w:rsid w:val="00697FCA"/>
    <w:rsid w:val="006A160F"/>
    <w:rsid w:val="006A1DD5"/>
    <w:rsid w:val="006A2C81"/>
    <w:rsid w:val="006A716C"/>
    <w:rsid w:val="006A7462"/>
    <w:rsid w:val="006B361D"/>
    <w:rsid w:val="006B36E2"/>
    <w:rsid w:val="006B4787"/>
    <w:rsid w:val="006C0D49"/>
    <w:rsid w:val="006C248C"/>
    <w:rsid w:val="006D0231"/>
    <w:rsid w:val="006D3B28"/>
    <w:rsid w:val="006D5804"/>
    <w:rsid w:val="006E30F7"/>
    <w:rsid w:val="006E7F9B"/>
    <w:rsid w:val="006F7AC0"/>
    <w:rsid w:val="0071115C"/>
    <w:rsid w:val="007209AF"/>
    <w:rsid w:val="00722F11"/>
    <w:rsid w:val="00723A33"/>
    <w:rsid w:val="00723FD8"/>
    <w:rsid w:val="007257CD"/>
    <w:rsid w:val="00726E26"/>
    <w:rsid w:val="00730527"/>
    <w:rsid w:val="00737E9F"/>
    <w:rsid w:val="00740229"/>
    <w:rsid w:val="00745EA2"/>
    <w:rsid w:val="00753646"/>
    <w:rsid w:val="00756A3D"/>
    <w:rsid w:val="00757051"/>
    <w:rsid w:val="00766DF5"/>
    <w:rsid w:val="00767223"/>
    <w:rsid w:val="00770FDF"/>
    <w:rsid w:val="00772D16"/>
    <w:rsid w:val="00772E8F"/>
    <w:rsid w:val="007817AB"/>
    <w:rsid w:val="00784ED5"/>
    <w:rsid w:val="007923C9"/>
    <w:rsid w:val="00792A97"/>
    <w:rsid w:val="0079366C"/>
    <w:rsid w:val="007938F1"/>
    <w:rsid w:val="007A0756"/>
    <w:rsid w:val="007A4762"/>
    <w:rsid w:val="007A4B3C"/>
    <w:rsid w:val="007A5248"/>
    <w:rsid w:val="007B25E5"/>
    <w:rsid w:val="007B4355"/>
    <w:rsid w:val="007B75C5"/>
    <w:rsid w:val="007C0866"/>
    <w:rsid w:val="007C0DC8"/>
    <w:rsid w:val="007C14EF"/>
    <w:rsid w:val="007C4559"/>
    <w:rsid w:val="007D215E"/>
    <w:rsid w:val="007D2F16"/>
    <w:rsid w:val="007D7C5F"/>
    <w:rsid w:val="007F19F2"/>
    <w:rsid w:val="007F25D9"/>
    <w:rsid w:val="007F4033"/>
    <w:rsid w:val="007F440B"/>
    <w:rsid w:val="007F4B3D"/>
    <w:rsid w:val="007F5FA4"/>
    <w:rsid w:val="007F6AA5"/>
    <w:rsid w:val="008039A1"/>
    <w:rsid w:val="00804E8B"/>
    <w:rsid w:val="00823392"/>
    <w:rsid w:val="00831A71"/>
    <w:rsid w:val="00832AB8"/>
    <w:rsid w:val="00854708"/>
    <w:rsid w:val="00861F26"/>
    <w:rsid w:val="008661B7"/>
    <w:rsid w:val="0087004A"/>
    <w:rsid w:val="00872E32"/>
    <w:rsid w:val="0087422D"/>
    <w:rsid w:val="008768EC"/>
    <w:rsid w:val="0088038E"/>
    <w:rsid w:val="00880A31"/>
    <w:rsid w:val="0088139F"/>
    <w:rsid w:val="008975A0"/>
    <w:rsid w:val="008A5D61"/>
    <w:rsid w:val="008A69B2"/>
    <w:rsid w:val="008A7DAD"/>
    <w:rsid w:val="008B1A14"/>
    <w:rsid w:val="008B75BD"/>
    <w:rsid w:val="008C06AE"/>
    <w:rsid w:val="008D2B55"/>
    <w:rsid w:val="008D32EA"/>
    <w:rsid w:val="008D32FC"/>
    <w:rsid w:val="008D5DF0"/>
    <w:rsid w:val="008E0D52"/>
    <w:rsid w:val="008E4BB7"/>
    <w:rsid w:val="008E7BC9"/>
    <w:rsid w:val="008F23B4"/>
    <w:rsid w:val="008F697E"/>
    <w:rsid w:val="008F787D"/>
    <w:rsid w:val="009019B6"/>
    <w:rsid w:val="009035A7"/>
    <w:rsid w:val="00907D96"/>
    <w:rsid w:val="00914FD6"/>
    <w:rsid w:val="0091650D"/>
    <w:rsid w:val="009264F6"/>
    <w:rsid w:val="00933918"/>
    <w:rsid w:val="00941B01"/>
    <w:rsid w:val="00945438"/>
    <w:rsid w:val="00951857"/>
    <w:rsid w:val="00952721"/>
    <w:rsid w:val="009540D6"/>
    <w:rsid w:val="00956BFF"/>
    <w:rsid w:val="00960021"/>
    <w:rsid w:val="0096012E"/>
    <w:rsid w:val="00960376"/>
    <w:rsid w:val="009731B3"/>
    <w:rsid w:val="00973477"/>
    <w:rsid w:val="00973E40"/>
    <w:rsid w:val="0098302F"/>
    <w:rsid w:val="00984796"/>
    <w:rsid w:val="00986726"/>
    <w:rsid w:val="009A1AF2"/>
    <w:rsid w:val="009A1EBA"/>
    <w:rsid w:val="009A62A1"/>
    <w:rsid w:val="009A6E60"/>
    <w:rsid w:val="009A700D"/>
    <w:rsid w:val="009A7D2E"/>
    <w:rsid w:val="009B75D5"/>
    <w:rsid w:val="009B7C44"/>
    <w:rsid w:val="009C3647"/>
    <w:rsid w:val="009C7566"/>
    <w:rsid w:val="009E355F"/>
    <w:rsid w:val="009E5B27"/>
    <w:rsid w:val="009E665F"/>
    <w:rsid w:val="009F29AC"/>
    <w:rsid w:val="00A05EAA"/>
    <w:rsid w:val="00A07BDE"/>
    <w:rsid w:val="00A10F45"/>
    <w:rsid w:val="00A1744E"/>
    <w:rsid w:val="00A20ED2"/>
    <w:rsid w:val="00A21745"/>
    <w:rsid w:val="00A26E6F"/>
    <w:rsid w:val="00A34198"/>
    <w:rsid w:val="00A41DE4"/>
    <w:rsid w:val="00A46E37"/>
    <w:rsid w:val="00A50993"/>
    <w:rsid w:val="00A519F6"/>
    <w:rsid w:val="00A51D11"/>
    <w:rsid w:val="00A56CB8"/>
    <w:rsid w:val="00A672CA"/>
    <w:rsid w:val="00A728F4"/>
    <w:rsid w:val="00A805BB"/>
    <w:rsid w:val="00A92108"/>
    <w:rsid w:val="00A9294B"/>
    <w:rsid w:val="00AA04FF"/>
    <w:rsid w:val="00AA1F13"/>
    <w:rsid w:val="00AA34C4"/>
    <w:rsid w:val="00AB0085"/>
    <w:rsid w:val="00AB1BE1"/>
    <w:rsid w:val="00AB4129"/>
    <w:rsid w:val="00AB7464"/>
    <w:rsid w:val="00AC4C36"/>
    <w:rsid w:val="00AC5920"/>
    <w:rsid w:val="00AC6D26"/>
    <w:rsid w:val="00AC7425"/>
    <w:rsid w:val="00AD3C76"/>
    <w:rsid w:val="00AE0FB4"/>
    <w:rsid w:val="00AF55CE"/>
    <w:rsid w:val="00B02593"/>
    <w:rsid w:val="00B03261"/>
    <w:rsid w:val="00B0386D"/>
    <w:rsid w:val="00B05F55"/>
    <w:rsid w:val="00B0636A"/>
    <w:rsid w:val="00B15539"/>
    <w:rsid w:val="00B24D2B"/>
    <w:rsid w:val="00B33149"/>
    <w:rsid w:val="00B33C30"/>
    <w:rsid w:val="00B45FE8"/>
    <w:rsid w:val="00B50EE1"/>
    <w:rsid w:val="00B533E7"/>
    <w:rsid w:val="00B57AA1"/>
    <w:rsid w:val="00B62813"/>
    <w:rsid w:val="00B65E77"/>
    <w:rsid w:val="00B67516"/>
    <w:rsid w:val="00B76074"/>
    <w:rsid w:val="00B838A8"/>
    <w:rsid w:val="00B8528F"/>
    <w:rsid w:val="00B92624"/>
    <w:rsid w:val="00BA3401"/>
    <w:rsid w:val="00BA5ED1"/>
    <w:rsid w:val="00BB1E6D"/>
    <w:rsid w:val="00BB3540"/>
    <w:rsid w:val="00BB6ACC"/>
    <w:rsid w:val="00BC0A58"/>
    <w:rsid w:val="00BC383F"/>
    <w:rsid w:val="00BD69CB"/>
    <w:rsid w:val="00BD796C"/>
    <w:rsid w:val="00BE23C5"/>
    <w:rsid w:val="00BF0945"/>
    <w:rsid w:val="00BF2BCD"/>
    <w:rsid w:val="00C046DC"/>
    <w:rsid w:val="00C1236A"/>
    <w:rsid w:val="00C129BF"/>
    <w:rsid w:val="00C20032"/>
    <w:rsid w:val="00C256B4"/>
    <w:rsid w:val="00C318BD"/>
    <w:rsid w:val="00C33B8F"/>
    <w:rsid w:val="00C33C9B"/>
    <w:rsid w:val="00C35677"/>
    <w:rsid w:val="00C4167C"/>
    <w:rsid w:val="00C468BB"/>
    <w:rsid w:val="00C46DC0"/>
    <w:rsid w:val="00C53564"/>
    <w:rsid w:val="00C613AB"/>
    <w:rsid w:val="00C65997"/>
    <w:rsid w:val="00C66889"/>
    <w:rsid w:val="00C764A7"/>
    <w:rsid w:val="00C81811"/>
    <w:rsid w:val="00C8397F"/>
    <w:rsid w:val="00C93595"/>
    <w:rsid w:val="00CA003E"/>
    <w:rsid w:val="00CA427C"/>
    <w:rsid w:val="00CB5041"/>
    <w:rsid w:val="00CB738E"/>
    <w:rsid w:val="00CB7A09"/>
    <w:rsid w:val="00CD03F4"/>
    <w:rsid w:val="00CE0705"/>
    <w:rsid w:val="00CE31A9"/>
    <w:rsid w:val="00CE46FA"/>
    <w:rsid w:val="00CE6960"/>
    <w:rsid w:val="00CF1F27"/>
    <w:rsid w:val="00CF409E"/>
    <w:rsid w:val="00CF5AA1"/>
    <w:rsid w:val="00D01467"/>
    <w:rsid w:val="00D024A7"/>
    <w:rsid w:val="00D03693"/>
    <w:rsid w:val="00D052BF"/>
    <w:rsid w:val="00D17F49"/>
    <w:rsid w:val="00D31DF6"/>
    <w:rsid w:val="00D376C1"/>
    <w:rsid w:val="00D51373"/>
    <w:rsid w:val="00D5231E"/>
    <w:rsid w:val="00D5558E"/>
    <w:rsid w:val="00D707D5"/>
    <w:rsid w:val="00D7177D"/>
    <w:rsid w:val="00D81491"/>
    <w:rsid w:val="00D82B20"/>
    <w:rsid w:val="00D85FF7"/>
    <w:rsid w:val="00D938C7"/>
    <w:rsid w:val="00D958B2"/>
    <w:rsid w:val="00DA4895"/>
    <w:rsid w:val="00DA64A5"/>
    <w:rsid w:val="00DA66F6"/>
    <w:rsid w:val="00DB4879"/>
    <w:rsid w:val="00DB54B5"/>
    <w:rsid w:val="00DC073C"/>
    <w:rsid w:val="00DC0A73"/>
    <w:rsid w:val="00DC6475"/>
    <w:rsid w:val="00DD28B1"/>
    <w:rsid w:val="00DE14BB"/>
    <w:rsid w:val="00DE32F0"/>
    <w:rsid w:val="00DF1F9D"/>
    <w:rsid w:val="00DF2BD7"/>
    <w:rsid w:val="00DF5318"/>
    <w:rsid w:val="00DF5FF5"/>
    <w:rsid w:val="00E002AC"/>
    <w:rsid w:val="00E11347"/>
    <w:rsid w:val="00E17CED"/>
    <w:rsid w:val="00E22ECF"/>
    <w:rsid w:val="00E23BEB"/>
    <w:rsid w:val="00E4010F"/>
    <w:rsid w:val="00E41D5B"/>
    <w:rsid w:val="00E451FF"/>
    <w:rsid w:val="00E45E69"/>
    <w:rsid w:val="00E57B15"/>
    <w:rsid w:val="00E60C3F"/>
    <w:rsid w:val="00E61D63"/>
    <w:rsid w:val="00E6523E"/>
    <w:rsid w:val="00E734CB"/>
    <w:rsid w:val="00E74C69"/>
    <w:rsid w:val="00E823FA"/>
    <w:rsid w:val="00E82B3B"/>
    <w:rsid w:val="00E82DAB"/>
    <w:rsid w:val="00EB1591"/>
    <w:rsid w:val="00EB3F21"/>
    <w:rsid w:val="00EB41D5"/>
    <w:rsid w:val="00EB5EF9"/>
    <w:rsid w:val="00EC0284"/>
    <w:rsid w:val="00EC1296"/>
    <w:rsid w:val="00EC6601"/>
    <w:rsid w:val="00ED78CF"/>
    <w:rsid w:val="00EE087D"/>
    <w:rsid w:val="00EE204D"/>
    <w:rsid w:val="00EE2FA0"/>
    <w:rsid w:val="00EE7D7F"/>
    <w:rsid w:val="00EF0980"/>
    <w:rsid w:val="00EF0CEA"/>
    <w:rsid w:val="00EF5A50"/>
    <w:rsid w:val="00F10B4D"/>
    <w:rsid w:val="00F12619"/>
    <w:rsid w:val="00F126DE"/>
    <w:rsid w:val="00F173A8"/>
    <w:rsid w:val="00F227F8"/>
    <w:rsid w:val="00F22E8D"/>
    <w:rsid w:val="00F235A8"/>
    <w:rsid w:val="00F24EE5"/>
    <w:rsid w:val="00F34159"/>
    <w:rsid w:val="00F342B7"/>
    <w:rsid w:val="00F40A9D"/>
    <w:rsid w:val="00F4574B"/>
    <w:rsid w:val="00F5634C"/>
    <w:rsid w:val="00F60504"/>
    <w:rsid w:val="00F77BE5"/>
    <w:rsid w:val="00F8585C"/>
    <w:rsid w:val="00F95A62"/>
    <w:rsid w:val="00FA7ED8"/>
    <w:rsid w:val="00FB0BAB"/>
    <w:rsid w:val="00FC6574"/>
    <w:rsid w:val="00FC7FD0"/>
    <w:rsid w:val="00FD23BD"/>
    <w:rsid w:val="00FD486E"/>
    <w:rsid w:val="00FD5498"/>
    <w:rsid w:val="00FE05DF"/>
    <w:rsid w:val="00FF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93DF2"/>
  <w15:chartTrackingRefBased/>
  <w15:docId w15:val="{318F3CC5-E9E1-4EC4-B982-A74A5C95C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D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DC8"/>
    <w:pPr>
      <w:ind w:left="720"/>
      <w:contextualSpacing/>
    </w:pPr>
  </w:style>
  <w:style w:type="table" w:styleId="TableGrid">
    <w:name w:val="Table Grid"/>
    <w:basedOn w:val="TableNormal"/>
    <w:uiPriority w:val="39"/>
    <w:rsid w:val="007C0DC8"/>
    <w:pPr>
      <w:spacing w:after="0" w:line="240" w:lineRule="auto"/>
    </w:pPr>
    <w:rPr>
      <w:rFonts w:ascii="Times New Roman" w:hAnsi="Times New Roman" w:cs="Times New Roman"/>
      <w:sz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0D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D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DC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D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DC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55F"/>
    <w:rPr>
      <w:b/>
      <w:bCs/>
      <w:sz w:val="20"/>
      <w:szCs w:val="20"/>
    </w:rPr>
  </w:style>
  <w:style w:type="table" w:styleId="PlainTable1">
    <w:name w:val="Plain Table 1"/>
    <w:basedOn w:val="TableNormal"/>
    <w:uiPriority w:val="41"/>
    <w:rsid w:val="0098672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">
    <w:name w:val="Grid Table 3"/>
    <w:basedOn w:val="TableNormal"/>
    <w:uiPriority w:val="48"/>
    <w:rsid w:val="0098672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BGKH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rwal, Neha</dc:creator>
  <cp:keywords/>
  <dc:description/>
  <cp:lastModifiedBy>Sathish Muthu</cp:lastModifiedBy>
  <cp:revision>3</cp:revision>
  <cp:lastPrinted>2020-08-14T09:34:00Z</cp:lastPrinted>
  <dcterms:created xsi:type="dcterms:W3CDTF">2021-06-23T15:17:00Z</dcterms:created>
  <dcterms:modified xsi:type="dcterms:W3CDTF">2021-06-23T15:18:00Z</dcterms:modified>
</cp:coreProperties>
</file>